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E8C77" w14:textId="13D75E28" w:rsidR="00160F6A" w:rsidRDefault="003D02F4">
      <w:bookmarkStart w:id="0" w:name="_GoBack"/>
      <w:bookmarkEnd w:id="0"/>
      <w:r>
        <w:t>October 24</w:t>
      </w:r>
      <w:r w:rsidRPr="003D02F4">
        <w:rPr>
          <w:vertAlign w:val="superscript"/>
        </w:rPr>
        <w:t>th</w:t>
      </w:r>
      <w:r>
        <w:t xml:space="preserve">, 2010. </w:t>
      </w:r>
      <w:r w:rsidR="0076451B">
        <w:t xml:space="preserve">It was a few days after my birthday and I was hoping for the final birthday gift – a Chicago Bears victory. </w:t>
      </w:r>
      <w:r w:rsidR="00923DCF">
        <w:t>Luckily, I was still in high school at the time so I had the privilege of watching the Chicago Bears play in full HD</w:t>
      </w:r>
      <w:r w:rsidR="00D5166C">
        <w:t xml:space="preserve">, a far cry from my college days when I had to find a pirated stream of Chicago Bears games. </w:t>
      </w:r>
      <w:r w:rsidR="00134E12">
        <w:t xml:space="preserve">Despite 2010 being a solid season for the Chicago Bears, </w:t>
      </w:r>
      <w:r w:rsidR="00EC5043">
        <w:t xml:space="preserve">even </w:t>
      </w:r>
      <w:r w:rsidR="00134E12">
        <w:t>advancing to the NFC Championship game, this particular Sunday was a tough game to watch.</w:t>
      </w:r>
    </w:p>
    <w:p w14:paraId="0D845CEB" w14:textId="7530C333" w:rsidR="00BD610F" w:rsidRDefault="00160F6A">
      <w:r>
        <w:tab/>
      </w:r>
      <w:r w:rsidR="00977919">
        <w:t xml:space="preserve"> </w:t>
      </w:r>
      <w:r w:rsidR="00DD27BB">
        <w:t xml:space="preserve">The game started off with promise – </w:t>
      </w:r>
      <w:r w:rsidR="00DD27BB" w:rsidRPr="00D42452">
        <w:rPr>
          <w:noProof/>
        </w:rPr>
        <w:t>second</w:t>
      </w:r>
      <w:r w:rsidR="00D42452">
        <w:rPr>
          <w:noProof/>
        </w:rPr>
        <w:t>-</w:t>
      </w:r>
      <w:r w:rsidR="00DD27BB" w:rsidRPr="00D42452">
        <w:rPr>
          <w:noProof/>
        </w:rPr>
        <w:t>year</w:t>
      </w:r>
      <w:r w:rsidR="00DD27BB">
        <w:t xml:space="preserve"> </w:t>
      </w:r>
      <w:r w:rsidR="00DD27BB" w:rsidRPr="00D42452">
        <w:rPr>
          <w:noProof/>
        </w:rPr>
        <w:t>nickelback</w:t>
      </w:r>
      <w:r w:rsidR="00DD27BB">
        <w:t>, DJ Moore returned an interception 54 yards for a touchdown.</w:t>
      </w:r>
      <w:r w:rsidR="00974D18">
        <w:t xml:space="preserve"> </w:t>
      </w:r>
      <w:r w:rsidR="00F713DF">
        <w:t>The offense</w:t>
      </w:r>
      <w:r w:rsidR="00133AD4">
        <w:t>, however</w:t>
      </w:r>
      <w:r w:rsidR="00D507FB">
        <w:t xml:space="preserve">, </w:t>
      </w:r>
      <w:r w:rsidR="00AF6AD9">
        <w:t>struggled.</w:t>
      </w:r>
      <w:r w:rsidR="00224445">
        <w:t xml:space="preserve"> More specifically, Jay </w:t>
      </w:r>
      <w:r w:rsidR="00224445" w:rsidRPr="00D42452">
        <w:rPr>
          <w:noProof/>
        </w:rPr>
        <w:t>Cutler,</w:t>
      </w:r>
      <w:r w:rsidR="00224445">
        <w:t xml:space="preserve"> </w:t>
      </w:r>
      <w:r w:rsidR="00911122">
        <w:t>struggled.</w:t>
      </w:r>
      <w:r w:rsidR="0046758E">
        <w:t xml:space="preserve"> </w:t>
      </w:r>
    </w:p>
    <w:p w14:paraId="0158DE1D" w14:textId="4F4AB0E7" w:rsidR="006923F2" w:rsidRDefault="00550081">
      <w:r>
        <w:t xml:space="preserve">The troubles started </w:t>
      </w:r>
      <w:r w:rsidR="005070E7">
        <w:t xml:space="preserve">early in the third quarter when Jay Cutler threw a pass to Devin Hester. Instead of cutting back towards the ball, Hester sat on the top of his route allowing DeAngelo Hall to jump the route and pick the ball. </w:t>
      </w:r>
      <w:r w:rsidR="001D28CB">
        <w:t xml:space="preserve">Later in the third, Cutler made an ill-advised throw off of his backfoot and telegraphed a throw that was picked off </w:t>
      </w:r>
      <w:r w:rsidR="005538CF">
        <w:t xml:space="preserve">for a touchdown </w:t>
      </w:r>
      <w:r w:rsidR="001D28CB">
        <w:t xml:space="preserve">by DeAngelo Hall. </w:t>
      </w:r>
      <w:r w:rsidR="00F713DF">
        <w:t xml:space="preserve"> </w:t>
      </w:r>
      <w:r w:rsidR="00DD27BB">
        <w:t xml:space="preserve"> </w:t>
      </w:r>
      <w:r w:rsidR="00C062F5">
        <w:t xml:space="preserve">Early in the fourth, </w:t>
      </w:r>
      <w:r w:rsidR="00433DB9">
        <w:t>backed up against his own end zone, Jay Cutler threw a short four-yard slant to Johnny Knox who failed to shed press coverage. The ball was easily caught, again, by DeAngelo Hall.</w:t>
      </w:r>
      <w:r w:rsidR="004B43B8">
        <w:t xml:space="preserve"> </w:t>
      </w:r>
      <w:r w:rsidR="00F70A04">
        <w:t>To cap off the disastrous afternoon, with 2:23 left in the game and down three, Cutler threw an inaccurate deep ball that was picked off by one DeAngelo Hall.</w:t>
      </w:r>
    </w:p>
    <w:p w14:paraId="7F717E75" w14:textId="72259206" w:rsidR="00F70A04" w:rsidRDefault="00BC7630">
      <w:r>
        <w:t xml:space="preserve">Four Jay Cutler Interceptions. Four DeAngelo Hall picks. </w:t>
      </w:r>
      <w:r w:rsidR="009313FD">
        <w:t>It tied the NFL record for picks by one player in a ga</w:t>
      </w:r>
      <w:r w:rsidR="00BD52EE">
        <w:t>me.</w:t>
      </w:r>
    </w:p>
    <w:p w14:paraId="07A267DE" w14:textId="5CE2AB47" w:rsidR="00C97B5A" w:rsidRDefault="00E43A2C">
      <w:r>
        <w:t>After the game, Jay Cutler further stocked the ire of Chicago fans by saying, “</w:t>
      </w:r>
      <w:r w:rsidR="00F12866" w:rsidRPr="00F12866">
        <w:t xml:space="preserve">I've played against him before, there's no reason to shy away from him. I mean, that's hard for me to say throwing four picks at a guy. But I'd still, if we had to play them tomorrow I'd go at him every </w:t>
      </w:r>
      <w:r w:rsidR="00F12866" w:rsidRPr="00D42452">
        <w:rPr>
          <w:noProof/>
        </w:rPr>
        <w:t>time,</w:t>
      </w:r>
      <w:r w:rsidR="00F12866" w:rsidRPr="00F12866">
        <w:t xml:space="preserve"> if we could.</w:t>
      </w:r>
      <w:r w:rsidR="00B11A48">
        <w:t>”</w:t>
      </w:r>
    </w:p>
    <w:p w14:paraId="7ED1AF83" w14:textId="0BFD025C" w:rsidR="000B6DD9" w:rsidRDefault="004E779A">
      <w:r>
        <w:t>Th</w:t>
      </w:r>
      <w:r w:rsidR="00E21F1B">
        <w:t>at</w:t>
      </w:r>
      <w:r>
        <w:t xml:space="preserve"> </w:t>
      </w:r>
      <w:r w:rsidR="00E4409D">
        <w:t xml:space="preserve">game </w:t>
      </w:r>
      <w:r w:rsidR="00E21F1B">
        <w:t>was</w:t>
      </w:r>
      <w:r w:rsidR="00E4409D">
        <w:t xml:space="preserve"> vintage Jay Cutler</w:t>
      </w:r>
      <w:r w:rsidR="00882D91">
        <w:t>,</w:t>
      </w:r>
      <w:r w:rsidR="00E4409D">
        <w:t xml:space="preserve"> </w:t>
      </w:r>
      <w:r w:rsidR="00882D91">
        <w:t>“T</w:t>
      </w:r>
      <w:r w:rsidR="00E4409D">
        <w:t xml:space="preserve">he </w:t>
      </w:r>
      <w:r w:rsidR="00882D91">
        <w:t>G</w:t>
      </w:r>
      <w:r w:rsidR="00E4409D">
        <w:t>unslinger.</w:t>
      </w:r>
      <w:r w:rsidR="00882D91">
        <w:t>”</w:t>
      </w:r>
      <w:r w:rsidR="00E4409D">
        <w:t xml:space="preserve"> Unafraid of throwing the deep ball regardless of consequences. </w:t>
      </w:r>
      <w:r w:rsidR="00025774">
        <w:t xml:space="preserve">Overconfident, perhaps to a fault, in their physical gifts. </w:t>
      </w:r>
      <w:r w:rsidR="00BF5A22">
        <w:t xml:space="preserve">Unpredictable. </w:t>
      </w:r>
      <w:r w:rsidR="006F1AB1">
        <w:t>Attitude.</w:t>
      </w:r>
    </w:p>
    <w:p w14:paraId="2B2CE8F8" w14:textId="7661BE55" w:rsidR="00C5029A" w:rsidRDefault="003873E9">
      <w:r>
        <w:t xml:space="preserve">The Chicago media would endlessly compare Jay Cutler to another gunslinger they knew pretty well – Brett Favre. </w:t>
      </w:r>
      <w:r w:rsidR="00105433">
        <w:t xml:space="preserve">In the snippet to the book, </w:t>
      </w:r>
      <w:r w:rsidR="00105433">
        <w:rPr>
          <w:i/>
        </w:rPr>
        <w:t>Gunslinger: The Remarkable, Improbable, Iconic Life of Brett Favre,</w:t>
      </w:r>
      <w:r w:rsidR="00105433">
        <w:t xml:space="preserve"> the author, Jeff Pearlman, writes, “</w:t>
      </w:r>
      <w:r w:rsidR="00105433" w:rsidRPr="00105433">
        <w:t>A towering figure on the field for two decades who breezed into the Hall of Fame, Brett Favre was one of the game’s last cowboys, a fastball-throwing, tobacco-chewing gunslinger who refused to give up without a fight.</w:t>
      </w:r>
      <w:r w:rsidR="00CA5B4C">
        <w:t>”</w:t>
      </w:r>
    </w:p>
    <w:p w14:paraId="6E1F7A42" w14:textId="1C380138" w:rsidR="00821234" w:rsidRDefault="00A87166">
      <w:r>
        <w:t>So,</w:t>
      </w:r>
      <w:r w:rsidR="00821234">
        <w:t xml:space="preserve"> what is a “gunslinger?”</w:t>
      </w:r>
      <w:r w:rsidR="00584D84">
        <w:t xml:space="preserve"> </w:t>
      </w:r>
    </w:p>
    <w:p w14:paraId="0C65799C" w14:textId="254D11F0" w:rsidR="00C15444" w:rsidRDefault="00301C75">
      <w:r>
        <w:t>These two men</w:t>
      </w:r>
      <w:r w:rsidR="009629AA">
        <w:t>, who were both described as “gunslingers”</w:t>
      </w:r>
      <w:r>
        <w:t xml:space="preserve">, endlessly tested </w:t>
      </w:r>
      <w:r w:rsidR="004A0710">
        <w:t>defenses by throwing the deep ball over and over again</w:t>
      </w:r>
      <w:r w:rsidR="00887E85">
        <w:t xml:space="preserve">, </w:t>
      </w:r>
      <w:r w:rsidR="00887E85" w:rsidRPr="00D42452">
        <w:rPr>
          <w:noProof/>
        </w:rPr>
        <w:t>however</w:t>
      </w:r>
      <w:r w:rsidR="00887E85">
        <w:t xml:space="preserve"> </w:t>
      </w:r>
      <w:r w:rsidR="00887E85" w:rsidRPr="00D42452">
        <w:rPr>
          <w:noProof/>
        </w:rPr>
        <w:t>ill</w:t>
      </w:r>
      <w:r w:rsidR="00D42452">
        <w:rPr>
          <w:noProof/>
        </w:rPr>
        <w:t>-</w:t>
      </w:r>
      <w:r w:rsidR="00887E85" w:rsidRPr="00D42452">
        <w:rPr>
          <w:noProof/>
        </w:rPr>
        <w:t>advised</w:t>
      </w:r>
      <w:r w:rsidR="00887E85">
        <w:t xml:space="preserve"> the throw might’ve been.</w:t>
      </w:r>
    </w:p>
    <w:p w14:paraId="47C5D2D2" w14:textId="7637EEC8" w:rsidR="00575D76" w:rsidRDefault="00C15444">
      <w:r>
        <w:t>That got me thinking – who else can be called a “gunslinger</w:t>
      </w:r>
      <w:r w:rsidR="00712836">
        <w:t>?</w:t>
      </w:r>
      <w:r>
        <w:t>”</w:t>
      </w:r>
      <w:r w:rsidR="00575D76">
        <w:t xml:space="preserve"> To help me with this question, I took a look at this dataset: </w:t>
      </w:r>
      <w:hyperlink r:id="rId4" w:history="1">
        <w:r w:rsidR="00575D76" w:rsidRPr="00352043">
          <w:rPr>
            <w:rStyle w:val="Hyperlink"/>
          </w:rPr>
          <w:t>https://www.kaggle.com/maxhorowitz/nflplaybyplay2009to2016</w:t>
        </w:r>
      </w:hyperlink>
      <w:r w:rsidR="00A5361C">
        <w:t xml:space="preserve">. </w:t>
      </w:r>
    </w:p>
    <w:p w14:paraId="3CDDE463" w14:textId="657EBCE4" w:rsidR="00237732" w:rsidRDefault="00F80AEA">
      <w:r>
        <w:t xml:space="preserve">In this dataset, specifically, </w:t>
      </w:r>
      <w:r w:rsidR="00412DE7">
        <w:t xml:space="preserve">I looked </w:t>
      </w:r>
      <w:r w:rsidR="00E95C5F">
        <w:t>at how quarterbacks reacted to throwing picks.</w:t>
      </w:r>
      <w:r w:rsidR="00035A99">
        <w:t xml:space="preserve"> The best way I was able to do this was to see what the average distance their pass after a pick was. </w:t>
      </w:r>
      <w:r w:rsidR="008530F8">
        <w:t xml:space="preserve">My rationale is simple – a “gunslinger” is so supremely confident in their abilities that they’ll continue throwing the deep ball despite throwing an interception. </w:t>
      </w:r>
      <w:r w:rsidR="002C789F">
        <w:t xml:space="preserve">In fact, </w:t>
      </w:r>
      <w:r w:rsidR="00AE3874">
        <w:t>some gunslingers might throw the ball as a way of refusing humble pie.</w:t>
      </w:r>
    </w:p>
    <w:p w14:paraId="4A215131" w14:textId="31D9B628" w:rsidR="007F2225" w:rsidRDefault="007F2225">
      <w:r>
        <w:lastRenderedPageBreak/>
        <w:t>(Picture)</w:t>
      </w:r>
    </w:p>
    <w:p w14:paraId="082DE3F1" w14:textId="7DFE5BA0" w:rsidR="005A40FF" w:rsidRDefault="006D6248">
      <w:r>
        <w:t xml:space="preserve">To help narrow down the group we’re looking at, I selected quarterbacks that had at least 100 pass attempts and more than 10 career </w:t>
      </w:r>
      <w:r w:rsidR="00E07B65">
        <w:t>interceptions</w:t>
      </w:r>
      <w:r>
        <w:t xml:space="preserve">. </w:t>
      </w:r>
      <w:r w:rsidR="007F1830">
        <w:t>The results are interesting.</w:t>
      </w:r>
    </w:p>
    <w:p w14:paraId="220E06DB" w14:textId="66D2EAC6" w:rsidR="00672F29" w:rsidRDefault="00AF73E6">
      <w:r>
        <w:t xml:space="preserve">Trevor </w:t>
      </w:r>
      <w:r w:rsidR="00383EC8">
        <w:t>Siemian</w:t>
      </w:r>
      <w:r>
        <w:t xml:space="preserve">, the top of this chart, is well known for </w:t>
      </w:r>
      <w:r w:rsidR="00383EC8">
        <w:t>his arm strength but struggled at times with the deep ball.</w:t>
      </w:r>
      <w:r w:rsidR="00417A8A">
        <w:t xml:space="preserve"> </w:t>
      </w:r>
      <w:r w:rsidR="00BB6E81">
        <w:t>Second on this chart, however, is Bruce Gradkowski who was universally panned as having a “pea arm.”</w:t>
      </w:r>
      <w:r w:rsidR="00383EC8">
        <w:t xml:space="preserve"> </w:t>
      </w:r>
    </w:p>
    <w:p w14:paraId="67EF989C" w14:textId="3D17A8D2" w:rsidR="00950303" w:rsidRDefault="00950303">
      <w:r>
        <w:t>What are your takeaways from this graph?</w:t>
      </w:r>
    </w:p>
    <w:p w14:paraId="4FB45209" w14:textId="280C9344" w:rsidR="005657CB" w:rsidRDefault="001D6399">
      <w:r>
        <w:t xml:space="preserve">Feel free to browse the </w:t>
      </w:r>
      <w:proofErr w:type="spellStart"/>
      <w:r>
        <w:t>Github</w:t>
      </w:r>
      <w:proofErr w:type="spellEnd"/>
      <w:r>
        <w:t xml:space="preserve"> repo for various other graphs and analysis (including the effectiveness of playing under shotgun).</w:t>
      </w:r>
    </w:p>
    <w:p w14:paraId="0A47A5D4" w14:textId="77777777" w:rsidR="007F1830" w:rsidRDefault="007F1830"/>
    <w:p w14:paraId="60B06BEB" w14:textId="5619B3AE" w:rsidR="00D705ED" w:rsidRDefault="007F2225">
      <w:r>
        <w:rPr>
          <w:noProof/>
        </w:rPr>
        <w:lastRenderedPageBreak/>
        <w:drawing>
          <wp:inline distT="0" distB="0" distL="0" distR="0" wp14:anchorId="34788F33" wp14:editId="446EB0BB">
            <wp:extent cx="5686425" cy="4421067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548" cy="44211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DBB80" w14:textId="77777777" w:rsidR="00AE2F7F" w:rsidRDefault="00AE2F7F"/>
    <w:p w14:paraId="007AC0CE" w14:textId="5BE05265" w:rsidR="00912D7D" w:rsidRDefault="00C15444">
      <w:r>
        <w:br/>
      </w:r>
      <w:r w:rsidR="006146B4">
        <w:t xml:space="preserve"> </w:t>
      </w:r>
    </w:p>
    <w:sectPr w:rsidR="00912D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NDc2MjWwsDSzMDNV0lEKTi0uzszPAykwrAUAoQYCzCwAAAA="/>
  </w:docVars>
  <w:rsids>
    <w:rsidRoot w:val="00CB6C50"/>
    <w:rsid w:val="00025774"/>
    <w:rsid w:val="00035A99"/>
    <w:rsid w:val="000A5B0F"/>
    <w:rsid w:val="000B6DD9"/>
    <w:rsid w:val="00105433"/>
    <w:rsid w:val="00133AD4"/>
    <w:rsid w:val="00134E12"/>
    <w:rsid w:val="00160F6A"/>
    <w:rsid w:val="001D28CB"/>
    <w:rsid w:val="001D6399"/>
    <w:rsid w:val="00224445"/>
    <w:rsid w:val="00237732"/>
    <w:rsid w:val="002B1994"/>
    <w:rsid w:val="002C789F"/>
    <w:rsid w:val="00301C75"/>
    <w:rsid w:val="00383EC8"/>
    <w:rsid w:val="003873E9"/>
    <w:rsid w:val="003D02F4"/>
    <w:rsid w:val="003E213B"/>
    <w:rsid w:val="003F5F1F"/>
    <w:rsid w:val="003F639D"/>
    <w:rsid w:val="00412DE7"/>
    <w:rsid w:val="00417A8A"/>
    <w:rsid w:val="00433DB9"/>
    <w:rsid w:val="0046758E"/>
    <w:rsid w:val="00492F28"/>
    <w:rsid w:val="004A0710"/>
    <w:rsid w:val="004B43B8"/>
    <w:rsid w:val="004E779A"/>
    <w:rsid w:val="005070E7"/>
    <w:rsid w:val="00550081"/>
    <w:rsid w:val="005538CF"/>
    <w:rsid w:val="005657CB"/>
    <w:rsid w:val="00575D76"/>
    <w:rsid w:val="00584D84"/>
    <w:rsid w:val="0059308C"/>
    <w:rsid w:val="005A40FF"/>
    <w:rsid w:val="005D5C2D"/>
    <w:rsid w:val="006146B4"/>
    <w:rsid w:val="00672F29"/>
    <w:rsid w:val="006D6248"/>
    <w:rsid w:val="006F1AB1"/>
    <w:rsid w:val="00712836"/>
    <w:rsid w:val="00762968"/>
    <w:rsid w:val="0076451B"/>
    <w:rsid w:val="007D28B8"/>
    <w:rsid w:val="007E0BA5"/>
    <w:rsid w:val="007F1830"/>
    <w:rsid w:val="007F2225"/>
    <w:rsid w:val="00821234"/>
    <w:rsid w:val="00834CB8"/>
    <w:rsid w:val="00843413"/>
    <w:rsid w:val="008450CB"/>
    <w:rsid w:val="008530F8"/>
    <w:rsid w:val="00882D91"/>
    <w:rsid w:val="00887E85"/>
    <w:rsid w:val="008F6511"/>
    <w:rsid w:val="009073F2"/>
    <w:rsid w:val="00911122"/>
    <w:rsid w:val="00912D7D"/>
    <w:rsid w:val="00923DCF"/>
    <w:rsid w:val="009313FD"/>
    <w:rsid w:val="0094398A"/>
    <w:rsid w:val="00950303"/>
    <w:rsid w:val="009629AA"/>
    <w:rsid w:val="00974D18"/>
    <w:rsid w:val="00977919"/>
    <w:rsid w:val="009C6E1D"/>
    <w:rsid w:val="009F4131"/>
    <w:rsid w:val="00A313EE"/>
    <w:rsid w:val="00A5361C"/>
    <w:rsid w:val="00A87166"/>
    <w:rsid w:val="00AE1C8E"/>
    <w:rsid w:val="00AE2F7F"/>
    <w:rsid w:val="00AE3874"/>
    <w:rsid w:val="00AF6AD9"/>
    <w:rsid w:val="00AF73E6"/>
    <w:rsid w:val="00B11A48"/>
    <w:rsid w:val="00BB6E81"/>
    <w:rsid w:val="00BC7630"/>
    <w:rsid w:val="00BD52EE"/>
    <w:rsid w:val="00BD610F"/>
    <w:rsid w:val="00BF5A22"/>
    <w:rsid w:val="00C062F5"/>
    <w:rsid w:val="00C15444"/>
    <w:rsid w:val="00C34333"/>
    <w:rsid w:val="00C37642"/>
    <w:rsid w:val="00C5029A"/>
    <w:rsid w:val="00C97B5A"/>
    <w:rsid w:val="00CA5B4C"/>
    <w:rsid w:val="00CA6724"/>
    <w:rsid w:val="00CB6C50"/>
    <w:rsid w:val="00D01987"/>
    <w:rsid w:val="00D42452"/>
    <w:rsid w:val="00D507FB"/>
    <w:rsid w:val="00D5166C"/>
    <w:rsid w:val="00D65950"/>
    <w:rsid w:val="00D705ED"/>
    <w:rsid w:val="00DD27BB"/>
    <w:rsid w:val="00E07B65"/>
    <w:rsid w:val="00E21F1B"/>
    <w:rsid w:val="00E43A2C"/>
    <w:rsid w:val="00E4409D"/>
    <w:rsid w:val="00E95C5F"/>
    <w:rsid w:val="00EC5043"/>
    <w:rsid w:val="00F12866"/>
    <w:rsid w:val="00F70A04"/>
    <w:rsid w:val="00F713DF"/>
    <w:rsid w:val="00F80AEA"/>
    <w:rsid w:val="00FB5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E0811"/>
  <w15:chartTrackingRefBased/>
  <w15:docId w15:val="{1242FDB5-CD03-4810-AEA2-F3FAD8A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5D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5D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kaggle.com/maxhorowitz/nflplaybyplay2009to20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</dc:creator>
  <cp:keywords/>
  <dc:description/>
  <cp:lastModifiedBy>AK</cp:lastModifiedBy>
  <cp:revision>121</cp:revision>
  <dcterms:created xsi:type="dcterms:W3CDTF">2018-05-08T23:55:00Z</dcterms:created>
  <dcterms:modified xsi:type="dcterms:W3CDTF">2018-05-09T01:18:00Z</dcterms:modified>
</cp:coreProperties>
</file>